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47228D52" w:rsidR="00955FE2" w:rsidRPr="00955FE2" w:rsidRDefault="00955FE2" w:rsidP="00955FE2">
      <w:r>
        <w:t xml:space="preserve">Version </w:t>
      </w:r>
      <w:r w:rsidR="002A207B">
        <w:t>1</w:t>
      </w:r>
      <w:r w:rsidR="003777BE">
        <w:t>4</w:t>
      </w:r>
    </w:p>
    <w:p w14:paraId="2DCE7158" w14:textId="22E2FF5E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FA1A4A">
        <w:rPr>
          <w:noProof/>
        </w:rPr>
        <w:t>10/24/23 12:30 P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3E93AD81" w:rsidR="00BD26D0" w:rsidRDefault="00787340">
      <w:pPr>
        <w:jc w:val="both"/>
        <w:rPr>
          <w:color w:val="FF0000"/>
        </w:rPr>
      </w:pPr>
      <w:r>
        <w:t xml:space="preserve">This document is motivated by the need to have formal processes in place for the management of incidents affecting safety-critical, cyber-physical systems in the field for certification of compliance to standards such as </w:t>
      </w:r>
      <w:r w:rsidRPr="007C3615">
        <w:rPr>
          <w:b/>
          <w:bCs/>
        </w:rPr>
        <w:t>ISO</w:t>
      </w:r>
      <w:r w:rsidR="00300B41">
        <w:rPr>
          <w:b/>
          <w:bCs/>
        </w:rPr>
        <w:t>/SAE</w:t>
      </w:r>
      <w:r w:rsidRPr="007C3615">
        <w:rPr>
          <w:b/>
          <w:bCs/>
        </w:rPr>
        <w:t xml:space="preserve"> 21434</w:t>
      </w:r>
      <w:r>
        <w:t xml:space="preserve"> and </w:t>
      </w:r>
      <w:r w:rsidR="007C3615" w:rsidRPr="007C3615">
        <w:rPr>
          <w:b/>
          <w:bCs/>
        </w:rPr>
        <w:t xml:space="preserve">ISO </w:t>
      </w:r>
      <w:r w:rsidRPr="007C3615">
        <w:rPr>
          <w:b/>
          <w:bCs/>
        </w:rPr>
        <w:t>26262</w:t>
      </w:r>
      <w:r>
        <w:t>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47537CC2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77C20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77C20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000000" w:rsidP="00955FE2">
      <w:pPr>
        <w:pStyle w:val="FirstParagraph"/>
        <w:jc w:val="both"/>
      </w:pPr>
      <w:hyperlink r:id="rId7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5E008D03">
            <wp:extent cx="5941750" cy="1811551"/>
            <wp:effectExtent l="0" t="0" r="190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0" cy="181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36DC109C">
            <wp:extent cx="4161457" cy="4410646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135CC80A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</w:t>
      </w:r>
      <w:r w:rsidR="007C05FC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="007C05FC">
        <w:t xml:space="preserve"> or a suppli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6E5139" w14:paraId="4C729094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50F6" w14:textId="77777777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4806EB02" w14:textId="6BFA483A" w:rsidR="00777C20" w:rsidRDefault="00777C20" w:rsidP="00497752">
            <w:pPr>
              <w:widowControl w:val="0"/>
              <w:spacing w:line="240" w:lineRule="auto"/>
            </w:pPr>
            <w:r>
              <w:t>Amended Incident Report (optional)</w:t>
            </w:r>
          </w:p>
        </w:tc>
      </w:tr>
      <w:tr w:rsidR="006E5139" w14:paraId="14182D3E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16117713">
            <wp:extent cx="4188885" cy="4387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38" cy="439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36064D5" w:rsidR="003F43FE" w:rsidRPr="003F43FE" w:rsidRDefault="003F43FE" w:rsidP="000F274D">
      <w:pPr>
        <w:spacing w:after="240"/>
        <w:jc w:val="both"/>
      </w:pPr>
      <w:r w:rsidRPr="003F43FE">
        <w:t xml:space="preserve">When a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  <w:r w:rsidR="00777C20">
        <w:t xml:space="preserve"> Alternately, when an </w:t>
      </w:r>
      <w:r w:rsidR="00777C20" w:rsidRPr="00777C20">
        <w:rPr>
          <w:b/>
          <w:bCs/>
        </w:rPr>
        <w:t>Amended Incident Report</w:t>
      </w:r>
      <w:r w:rsidR="00777C20">
        <w:t xml:space="preserve"> is generated</w:t>
      </w:r>
      <w:r w:rsidR="00300B41">
        <w:t xml:space="preserve"> by</w:t>
      </w:r>
      <w:r w:rsidR="00777C20">
        <w:t xml:space="preserve"> the same process is undertaken.</w:t>
      </w:r>
    </w:p>
    <w:p w14:paraId="24467177" w14:textId="4E69C5C6" w:rsidR="003F43FE" w:rsidRPr="003F43FE" w:rsidRDefault="003F43FE" w:rsidP="000F274D">
      <w:pPr>
        <w:spacing w:after="240"/>
        <w:jc w:val="both"/>
      </w:pPr>
      <w:r w:rsidRPr="003F43FE">
        <w:t>If the vulnerability is unreproducible</w:t>
      </w:r>
      <w:r w:rsidR="00CE2FF6">
        <w:t>,</w:t>
      </w:r>
      <w:r w:rsidRPr="003F43FE">
        <w:t xml:space="preserve">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79D2492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</w:t>
      </w:r>
      <w:r w:rsidR="00CE2FF6">
        <w:t>will</w:t>
      </w:r>
      <w:r w:rsidRPr="003F43FE">
        <w:t xml:space="preserve"> be generated.</w:t>
      </w:r>
    </w:p>
    <w:p w14:paraId="14D98188" w14:textId="4290D3D3" w:rsidR="003F43FE" w:rsidRPr="003F43FE" w:rsidRDefault="003F43FE" w:rsidP="000F274D">
      <w:pPr>
        <w:spacing w:after="240"/>
        <w:jc w:val="both"/>
      </w:pPr>
      <w:r w:rsidRPr="003F43FE">
        <w:t>If the threat is determined to be controlled</w:t>
      </w:r>
      <w:r w:rsidR="00CE2FF6">
        <w:t>,</w:t>
      </w:r>
      <w:r w:rsidRPr="003F43FE">
        <w:t xml:space="preserve">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40757E59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3777BE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3C18CB48">
            <wp:extent cx="4150998" cy="423067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37BACB43" w:rsidR="0006778A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41495D8" w14:textId="37BB240D" w:rsidR="0072557F" w:rsidRPr="000F274D" w:rsidRDefault="0072557F" w:rsidP="000F274D">
      <w:pPr>
        <w:spacing w:after="240"/>
        <w:jc w:val="both"/>
      </w:pPr>
      <w:r>
        <w:lastRenderedPageBreak/>
        <w:t xml:space="preserve">If it is determined that the threat is exploiting a deficiency in a supplier-provided element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BF8C0CA">
            <wp:extent cx="4338236" cy="427384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236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64C4CEE" w14:textId="2C32F78F" w:rsidR="001D6395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  <w:r w:rsidR="0072557F">
        <w:t xml:space="preserve"> </w:t>
      </w:r>
      <w:r w:rsidR="001D6395">
        <w:t>A</w:t>
      </w:r>
      <w:r w:rsidR="001D6395" w:rsidRPr="00404A07">
        <w:t xml:space="preserve"> </w:t>
      </w:r>
      <w:r w:rsidR="001D6395">
        <w:rPr>
          <w:b/>
          <w:bCs/>
        </w:rPr>
        <w:t>Threat Cross-reference Report</w:t>
      </w:r>
      <w:r w:rsidR="001D6395">
        <w:t xml:space="preserve"> will be generated.</w:t>
      </w:r>
    </w:p>
    <w:p w14:paraId="6AB235F2" w14:textId="1BC427E0" w:rsidR="0072557F" w:rsidRPr="000F274D" w:rsidRDefault="0072557F" w:rsidP="0072557F">
      <w:pPr>
        <w:spacing w:after="240"/>
        <w:jc w:val="both"/>
      </w:pPr>
      <w:r>
        <w:t xml:space="preserve">If it is determined that the threat exists in supplier-provided elements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5B7EAD4C" w14:textId="1F7142CF" w:rsidR="00777C20" w:rsidRDefault="00777C20" w:rsidP="00777C20">
      <w:pPr>
        <w:pStyle w:val="Heading2"/>
      </w:pPr>
      <w:r>
        <w:lastRenderedPageBreak/>
        <w:t>Development Triage</w:t>
      </w:r>
    </w:p>
    <w:p w14:paraId="25CB10D5" w14:textId="77777777" w:rsidR="00777C20" w:rsidRDefault="00777C20" w:rsidP="00777C20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777C20" w14:paraId="2A1C04C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517525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80E5F" w14:textId="77777777" w:rsidR="00777C20" w:rsidRDefault="00777C20" w:rsidP="006549D6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777C20" w14:paraId="53B08758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08EA8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8FE4D" w14:textId="1C04A59C" w:rsidR="00777C20" w:rsidRDefault="00777C20" w:rsidP="006549D6">
            <w:pPr>
              <w:widowControl w:val="0"/>
              <w:spacing w:line="240" w:lineRule="auto"/>
            </w:pPr>
            <w:r>
              <w:t xml:space="preserve">Triaged </w:t>
            </w:r>
            <w:r w:rsidRPr="00ED3F69">
              <w:t>Unremediated Threat</w:t>
            </w:r>
          </w:p>
        </w:tc>
      </w:tr>
      <w:tr w:rsidR="00777C20" w14:paraId="40DEA3C6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51DBA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AEF64" w14:textId="73F3A620" w:rsidR="00777C20" w:rsidRDefault="00777C20" w:rsidP="006549D6">
            <w:pPr>
              <w:widowControl w:val="0"/>
              <w:spacing w:line="240" w:lineRule="auto"/>
            </w:pPr>
            <w:r w:rsidRPr="00ED3F69">
              <w:t>Development Team</w:t>
            </w:r>
          </w:p>
        </w:tc>
      </w:tr>
    </w:tbl>
    <w:p w14:paraId="383DB19B" w14:textId="77777777" w:rsidR="00777C20" w:rsidRDefault="00777C20" w:rsidP="00777C20"/>
    <w:p w14:paraId="31D35682" w14:textId="77777777" w:rsidR="00777C20" w:rsidRDefault="00777C20" w:rsidP="00777C20">
      <w:pPr>
        <w:jc w:val="center"/>
      </w:pPr>
      <w:r>
        <w:rPr>
          <w:noProof/>
        </w:rPr>
        <w:drawing>
          <wp:inline distT="0" distB="0" distL="0" distR="0" wp14:anchorId="3E7FB08C" wp14:editId="2731212D">
            <wp:extent cx="4019831" cy="44376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831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92D8" w14:textId="77777777" w:rsidR="00777C20" w:rsidRDefault="00777C20" w:rsidP="00777C20"/>
    <w:p w14:paraId="14B32D2F" w14:textId="4AA0652A" w:rsidR="00777C20" w:rsidRPr="00777C20" w:rsidRDefault="00777C20" w:rsidP="00777C20">
      <w:pPr>
        <w:spacing w:after="240"/>
        <w:jc w:val="both"/>
      </w:pPr>
      <w:r w:rsidRPr="00ED3F69">
        <w:t xml:space="preserve">The </w:t>
      </w:r>
      <w:r>
        <w:t>D</w:t>
      </w:r>
      <w:r w:rsidRPr="00ED3F69">
        <w:t xml:space="preserve">evelopment </w:t>
      </w:r>
      <w:r>
        <w:t>T</w:t>
      </w:r>
      <w:r w:rsidRPr="00ED3F69">
        <w:t xml:space="preserve">eam triages the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</w:t>
      </w:r>
      <w:r>
        <w:t xml:space="preserve"> </w:t>
      </w:r>
      <w:r w:rsidRPr="00ED3F69">
        <w:t xml:space="preserve">If the threat </w:t>
      </w:r>
      <w:r>
        <w:t>is determined to be non-impactful,</w:t>
      </w:r>
      <w:r w:rsidRPr="00ED3F69">
        <w:t xml:space="preserve"> a </w:t>
      </w:r>
      <w:r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>
        <w:t xml:space="preserve"> Otherwise, a </w:t>
      </w:r>
      <w:r w:rsidRPr="00777C20">
        <w:rPr>
          <w:b/>
          <w:bCs/>
        </w:rPr>
        <w:t>Triaged Unremediated Threat</w:t>
      </w:r>
      <w:r>
        <w:t xml:space="preserve"> is generated.</w:t>
      </w:r>
      <w:r>
        <w:br w:type="page"/>
      </w:r>
    </w:p>
    <w:p w14:paraId="1CE640EB" w14:textId="5737DA01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6E5139" w14:paraId="547211CD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DA4C30D" w:rsidR="006E5139" w:rsidRDefault="00777C20" w:rsidP="00497752">
            <w:pPr>
              <w:widowControl w:val="0"/>
              <w:spacing w:line="240" w:lineRule="auto"/>
            </w:pPr>
            <w:r>
              <w:t xml:space="preserve">Triaged </w:t>
            </w:r>
            <w:r w:rsidR="00ED3F69" w:rsidRPr="00ED3F69">
              <w:t>Unremediated Threat</w:t>
            </w:r>
          </w:p>
        </w:tc>
      </w:tr>
      <w:tr w:rsidR="006E5139" w14:paraId="5010B211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922A80B">
            <wp:extent cx="4134256" cy="438181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265" cy="43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530D3B47" w14:textId="0CCF830E" w:rsidR="006E5139" w:rsidRDefault="00ED3F69" w:rsidP="00777C20">
      <w:pPr>
        <w:spacing w:after="240"/>
        <w:jc w:val="both"/>
      </w:pPr>
      <w:r w:rsidRPr="00ED3F69">
        <w:t>The Development SME attempts to remediate the threat</w:t>
      </w:r>
      <w:r w:rsidR="008468B8">
        <w:t xml:space="preserve"> and a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 xml:space="preserve">emediation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>eport</w:t>
      </w:r>
      <w:r w:rsidRPr="00ED3F69">
        <w:t xml:space="preserve"> will be generated</w:t>
      </w:r>
      <w:r>
        <w:t>.</w:t>
      </w:r>
      <w:r w:rsidR="00777C20">
        <w:t xml:space="preserve"> </w:t>
      </w: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 w:rsidR="00777C20">
        <w:t xml:space="preserve"> Otherwise</w:t>
      </w:r>
      <w:r w:rsidRPr="00ED3F69">
        <w:t xml:space="preserve">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6B71A328" w14:textId="3078E4A0" w:rsidR="000B1FC0" w:rsidRPr="003F43FE" w:rsidRDefault="000B1FC0" w:rsidP="000B1FC0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>If the threat has been determined to stem from a supplier-provided element deficiency, the Development SME show</w:t>
      </w:r>
      <w:r w:rsidR="003777BE">
        <w:t>n</w:t>
      </w:r>
      <w:r>
        <w:t xml:space="preserve"> is assumed to represent resources of the supplier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6E80A5D2">
            <wp:extent cx="3337713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3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9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20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21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22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3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1FCFC9A5" w:rsidR="00D07799" w:rsidRPr="00767AD7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017791AB" w14:textId="07916CCA" w:rsidR="00767AD7" w:rsidRPr="00777C20" w:rsidRDefault="00777C20" w:rsidP="00777C20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bCs/>
          <w:lang w:val="en-US"/>
        </w:rPr>
      </w:pPr>
      <w:r w:rsidRPr="00777C20">
        <w:rPr>
          <w:b/>
          <w:bCs/>
          <w:lang w:val="en-US"/>
        </w:rPr>
        <w:t>OASIS Common Security Advisory Framework (CSAF)</w:t>
      </w:r>
      <w:r>
        <w:rPr>
          <w:b/>
          <w:bCs/>
          <w:lang w:val="en-US"/>
        </w:rPr>
        <w:br/>
      </w:r>
      <w:r w:rsidR="00767AD7" w:rsidRPr="00777C20">
        <w:rPr>
          <w:b/>
          <w:bCs/>
          <w:lang w:val="en-US"/>
        </w:rPr>
        <w:t xml:space="preserve"> </w:t>
      </w:r>
      <w:hyperlink r:id="rId24" w:history="1">
        <w:r w:rsidRPr="00777C20">
          <w:rPr>
            <w:rStyle w:val="Hyperlink"/>
            <w:rFonts w:ascii="Courier New" w:hAnsi="Courier New" w:cs="Courier New"/>
            <w:b/>
            <w:bCs/>
          </w:rPr>
          <w:t>https://oasis-open.github.io/csaf-documentation/</w:t>
        </w:r>
      </w:hyperlink>
      <w:r w:rsidRPr="00777C20">
        <w:rPr>
          <w:rFonts w:ascii="Courier New" w:hAnsi="Courier New" w:cs="Courier New"/>
          <w:b/>
          <w:bCs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 w:rsidSect="00CE2FF6">
      <w:footerReference w:type="even" r:id="rId25"/>
      <w:footerReference w:type="default" r:id="rId26"/>
      <w:headerReference w:type="first" r:id="rId2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A0E75" w14:textId="77777777" w:rsidR="00C90ACC" w:rsidRDefault="00C90ACC" w:rsidP="00CE2FF6">
      <w:pPr>
        <w:spacing w:line="240" w:lineRule="auto"/>
      </w:pPr>
      <w:r>
        <w:separator/>
      </w:r>
    </w:p>
  </w:endnote>
  <w:endnote w:type="continuationSeparator" w:id="0">
    <w:p w14:paraId="2A7F2050" w14:textId="77777777" w:rsidR="00C90ACC" w:rsidRDefault="00C90ACC" w:rsidP="00CE2F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70103628"/>
      <w:docPartObj>
        <w:docPartGallery w:val="Page Numbers (Bottom of Page)"/>
        <w:docPartUnique/>
      </w:docPartObj>
    </w:sdtPr>
    <w:sdtContent>
      <w:p w14:paraId="33C62A71" w14:textId="27867E51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A850A8" w14:textId="77777777" w:rsidR="00CE2FF6" w:rsidRDefault="00CE2FF6" w:rsidP="00CE2F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4650672"/>
      <w:docPartObj>
        <w:docPartGallery w:val="Page Numbers (Bottom of Page)"/>
        <w:docPartUnique/>
      </w:docPartObj>
    </w:sdtPr>
    <w:sdtContent>
      <w:p w14:paraId="481CB345" w14:textId="3965E4F8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499608" w14:textId="77777777" w:rsidR="00CE2FF6" w:rsidRDefault="00CE2FF6" w:rsidP="00CE2F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E3189" w14:textId="77777777" w:rsidR="00C90ACC" w:rsidRDefault="00C90ACC" w:rsidP="00CE2FF6">
      <w:pPr>
        <w:spacing w:line="240" w:lineRule="auto"/>
      </w:pPr>
      <w:r>
        <w:separator/>
      </w:r>
    </w:p>
  </w:footnote>
  <w:footnote w:type="continuationSeparator" w:id="0">
    <w:p w14:paraId="47D208EB" w14:textId="77777777" w:rsidR="00C90ACC" w:rsidRDefault="00C90ACC" w:rsidP="00CE2F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7447C" w14:textId="5070A3E8" w:rsidR="00300B41" w:rsidRDefault="00300B41">
    <w:pPr>
      <w:pStyle w:val="Header"/>
    </w:pPr>
    <w:r>
      <w:tab/>
    </w:r>
    <w:r>
      <w:tab/>
      <w:t>AVCDL-Foundation-7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9058424">
    <w:abstractNumId w:val="4"/>
  </w:num>
  <w:num w:numId="2" w16cid:durableId="789394756">
    <w:abstractNumId w:val="6"/>
  </w:num>
  <w:num w:numId="3" w16cid:durableId="902957150">
    <w:abstractNumId w:val="0"/>
  </w:num>
  <w:num w:numId="4" w16cid:durableId="944272439">
    <w:abstractNumId w:val="2"/>
  </w:num>
  <w:num w:numId="5" w16cid:durableId="2075471748">
    <w:abstractNumId w:val="5"/>
  </w:num>
  <w:num w:numId="6" w16cid:durableId="531454493">
    <w:abstractNumId w:val="1"/>
  </w:num>
  <w:num w:numId="7" w16cid:durableId="1023672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02CA3"/>
    <w:rsid w:val="000309FA"/>
    <w:rsid w:val="0006778A"/>
    <w:rsid w:val="000B081F"/>
    <w:rsid w:val="000B1FC0"/>
    <w:rsid w:val="000C3AE2"/>
    <w:rsid w:val="000F274D"/>
    <w:rsid w:val="00113A27"/>
    <w:rsid w:val="001557FD"/>
    <w:rsid w:val="001D6395"/>
    <w:rsid w:val="002056F3"/>
    <w:rsid w:val="00240796"/>
    <w:rsid w:val="00276B48"/>
    <w:rsid w:val="002A1547"/>
    <w:rsid w:val="002A207B"/>
    <w:rsid w:val="00300B41"/>
    <w:rsid w:val="003777BE"/>
    <w:rsid w:val="00380798"/>
    <w:rsid w:val="003914F1"/>
    <w:rsid w:val="003C5999"/>
    <w:rsid w:val="003F43FE"/>
    <w:rsid w:val="00404A07"/>
    <w:rsid w:val="0045028B"/>
    <w:rsid w:val="004759AC"/>
    <w:rsid w:val="004A2A00"/>
    <w:rsid w:val="004D76BC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2557F"/>
    <w:rsid w:val="0075118D"/>
    <w:rsid w:val="00767AD7"/>
    <w:rsid w:val="00777C20"/>
    <w:rsid w:val="00787340"/>
    <w:rsid w:val="007C05FC"/>
    <w:rsid w:val="007C3615"/>
    <w:rsid w:val="007E6AED"/>
    <w:rsid w:val="008024F8"/>
    <w:rsid w:val="00831E46"/>
    <w:rsid w:val="008468B8"/>
    <w:rsid w:val="00857F4E"/>
    <w:rsid w:val="008B24C9"/>
    <w:rsid w:val="008B458C"/>
    <w:rsid w:val="008C5FE5"/>
    <w:rsid w:val="008C7018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40B1C"/>
    <w:rsid w:val="00C53EC0"/>
    <w:rsid w:val="00C72B28"/>
    <w:rsid w:val="00C90ACC"/>
    <w:rsid w:val="00C9141C"/>
    <w:rsid w:val="00CA3857"/>
    <w:rsid w:val="00CE2FF6"/>
    <w:rsid w:val="00D07799"/>
    <w:rsid w:val="00E40DD9"/>
    <w:rsid w:val="00ED3F69"/>
    <w:rsid w:val="00EF5442"/>
    <w:rsid w:val="00F244E6"/>
    <w:rsid w:val="00F315EE"/>
    <w:rsid w:val="00F51023"/>
    <w:rsid w:val="00F8016F"/>
    <w:rsid w:val="00F91830"/>
    <w:rsid w:val="00FA1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FF6"/>
  </w:style>
  <w:style w:type="paragraph" w:styleId="Footer">
    <w:name w:val="footer"/>
    <w:basedOn w:val="Normal"/>
    <w:link w:val="Foot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FF6"/>
  </w:style>
  <w:style w:type="character" w:styleId="PageNumber">
    <w:name w:val="page number"/>
    <w:basedOn w:val="DefaultParagraphFont"/>
    <w:uiPriority w:val="99"/>
    <w:semiHidden/>
    <w:unhideWhenUsed/>
    <w:rsid w:val="00CE2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7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cisecurity.org/isac/report-an-incident/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sans.org/reading-room/whitepapers/incident/incident-handlers-handbook-3390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oasis-open.github.io/csaf-documentatio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nvlpubs.nist.gov/nistpubs/SpecialPublications/NIST.SP.800-126r3.pdf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nvlpubs.nist.gov/nistpubs/SpecialPublications/NIST.SP.800-61r2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ve.mitre.org/cve/request_id.html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7</Pages>
  <Words>1425</Words>
  <Characters>812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sponse Plan</vt:lpstr>
    </vt:vector>
  </TitlesOfParts>
  <Manager/>
  <Company>Motional</Company>
  <LinksUpToDate>false</LinksUpToDate>
  <CharactersWithSpaces>95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Plan</dc:title>
  <dc:subject>incident response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15</cp:revision>
  <cp:lastPrinted>2022-02-14T15:03:00Z</cp:lastPrinted>
  <dcterms:created xsi:type="dcterms:W3CDTF">2022-02-14T15:03:00Z</dcterms:created>
  <dcterms:modified xsi:type="dcterms:W3CDTF">2023-10-24T16:30:00Z</dcterms:modified>
  <cp:category/>
</cp:coreProperties>
</file>